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0F2CD6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808080"/>
          <w:sz w:val="20"/>
          <w:szCs w:val="20"/>
        </w:rPr>
        <w:t>&lt;!DOCTYPE</w:t>
      </w:r>
      <w:r w:rsidRPr="00A0725F">
        <w:rPr>
          <w:rFonts w:ascii="Consolas" w:eastAsia="Times New Roman" w:hAnsi="Consolas" w:cs="Times New Roman"/>
          <w:color w:val="FF0000"/>
          <w:sz w:val="20"/>
          <w:szCs w:val="20"/>
        </w:rPr>
        <w:t> html</w:t>
      </w:r>
      <w:r w:rsidRPr="00A0725F">
        <w:rPr>
          <w:rFonts w:ascii="Consolas" w:eastAsia="Times New Roman" w:hAnsi="Consolas" w:cs="Times New Roman"/>
          <w:color w:val="808080"/>
          <w:sz w:val="20"/>
          <w:szCs w:val="20"/>
        </w:rPr>
        <w:t>&gt;</w:t>
      </w:r>
    </w:p>
    <w:p w14:paraId="0A37D96C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html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lang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en</w:t>
      </w:r>
      <w:proofErr w:type="spellEnd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B9CC93F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hea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8E13486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ase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target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_top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2A8F331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meta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harset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utf-8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4686519A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meta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http-</w:t>
      </w:r>
      <w:proofErr w:type="spellStart"/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equiv</w:t>
      </w:r>
      <w:proofErr w:type="spellEnd"/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X-UA-Compatible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ontent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IE=edge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9F560A1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meta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nam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viewport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ontent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width=device-width, initial-scale=1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4588D89B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link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rel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stylesheet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href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https://cdnjs.cloudflare.com/ajax/libs/font-awesome/4.7.0/css/font-awesome.min.css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DEA7D2A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link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href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https://stackpath.bootstrapcdn.com/bootstrap/4.3.1/css/bootstrap.min.css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rel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stylesheet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integrity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sha384-ggOyR0iXCbMQv3Xipma34MD+dH/1fQ784/j6cY/iJTQUOhcWr7x9JvoRxT2MZw1T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rossorigin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anonymous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7D07958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script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src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https://stackpath.bootstrapcdn.com/bootstrap/4.3.1/js/bootstrap.min.js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integrity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sha384-JjSmVgyd0p3pXB1rRibZUAYoIIy6OrQ6VrjIEaFf/nJGzIxFDsf4x0xIM+B07jRM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rossorigin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anonymous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script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33CBEA94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script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src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https://stackpath.bootstrapcdn.com/bootstrap/4.3.1/js/bootstrap.bundle.min.js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integrity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sha384-xrRywqdh3PHs8keKZN+8zzc5TX0GRTLCcmivcbNJWm2rs5C8PRhcEn3czEjhAO9o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rossorigin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anonymous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script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30F2FFCA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</w:t>
      </w:r>
    </w:p>
    <w:p w14:paraId="754BC1EB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A0725F">
        <w:rPr>
          <w:rFonts w:ascii="Consolas" w:eastAsia="Times New Roman" w:hAnsi="Consolas" w:cs="Times New Roman"/>
          <w:color w:val="137333"/>
          <w:sz w:val="20"/>
          <w:szCs w:val="20"/>
        </w:rPr>
        <w:t>&lt;!--</w:t>
      </w:r>
      <w:proofErr w:type="gramEnd"/>
      <w:r w:rsidRPr="00A0725F">
        <w:rPr>
          <w:rFonts w:ascii="Consolas" w:eastAsia="Times New Roman" w:hAnsi="Consolas" w:cs="Times New Roman"/>
          <w:color w:val="137333"/>
          <w:sz w:val="20"/>
          <w:szCs w:val="20"/>
        </w:rPr>
        <w:t> Tell the browser to be responsive to screen width --&gt;</w:t>
      </w:r>
    </w:p>
    <w:p w14:paraId="765B56E5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meta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ontent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width=device-width, initial-scale=1, maximum-scale=1, user-scalable=no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nam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viewport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9217937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A0725F">
        <w:rPr>
          <w:rFonts w:ascii="Consolas" w:eastAsia="Times New Roman" w:hAnsi="Consolas" w:cs="Times New Roman"/>
          <w:color w:val="137333"/>
          <w:sz w:val="20"/>
          <w:szCs w:val="20"/>
        </w:rPr>
        <w:t>&lt;!--</w:t>
      </w:r>
      <w:proofErr w:type="gramEnd"/>
      <w:r w:rsidRPr="00A0725F">
        <w:rPr>
          <w:rFonts w:ascii="Consolas" w:eastAsia="Times New Roman" w:hAnsi="Consolas" w:cs="Times New Roman"/>
          <w:color w:val="137333"/>
          <w:sz w:val="20"/>
          <w:szCs w:val="20"/>
        </w:rPr>
        <w:t> Bootstrap 3.3.6 --&gt;</w:t>
      </w:r>
    </w:p>
    <w:p w14:paraId="04340DB9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link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rel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stylesheet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href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https://maxcdn.bootstrapcdn.com/bootstrap/4.0.0-beta/css/bootstrap.min.css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integrity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sha384-/Y6pD6FV/Vv2HJnA6t+vslU6fwYXjCFtcEpHbNJ0lyAFsXTsjBbfaDjzALeQsN6M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rossorigin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anonymous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BFF2468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A0725F">
        <w:rPr>
          <w:rFonts w:ascii="Consolas" w:eastAsia="Times New Roman" w:hAnsi="Consolas" w:cs="Times New Roman"/>
          <w:color w:val="137333"/>
          <w:sz w:val="20"/>
          <w:szCs w:val="20"/>
        </w:rPr>
        <w:t>&lt;!--</w:t>
      </w:r>
      <w:proofErr w:type="gramEnd"/>
      <w:r w:rsidRPr="00A0725F">
        <w:rPr>
          <w:rFonts w:ascii="Consolas" w:eastAsia="Times New Roman" w:hAnsi="Consolas" w:cs="Times New Roman"/>
          <w:color w:val="137333"/>
          <w:sz w:val="20"/>
          <w:szCs w:val="20"/>
        </w:rPr>
        <w:t> Font Awesome --&gt;</w:t>
      </w:r>
    </w:p>
    <w:p w14:paraId="66249E71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link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href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https://fonts.googleapis.com/css?family=Roboto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rel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stylesheet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</w:p>
    <w:p w14:paraId="25DF4E23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link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rel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stylesheet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href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path/to/font-awesome/css/font-awesome.min.css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2C55C93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link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rel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stylesheet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href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https://use.fontawesome.com/releases/v5.0.7/css/all.css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87D2E4B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A0725F">
        <w:rPr>
          <w:rFonts w:ascii="Consolas" w:eastAsia="Times New Roman" w:hAnsi="Consolas" w:cs="Times New Roman"/>
          <w:color w:val="137333"/>
          <w:sz w:val="20"/>
          <w:szCs w:val="20"/>
        </w:rPr>
        <w:t>&lt;!--</w:t>
      </w:r>
      <w:proofErr w:type="gramEnd"/>
      <w:r w:rsidRPr="00A0725F">
        <w:rPr>
          <w:rFonts w:ascii="Consolas" w:eastAsia="Times New Roman" w:hAnsi="Consolas" w:cs="Times New Roman"/>
          <w:color w:val="137333"/>
          <w:sz w:val="20"/>
          <w:szCs w:val="20"/>
        </w:rPr>
        <w:t>FOR MODAL--&gt;</w:t>
      </w:r>
    </w:p>
    <w:p w14:paraId="2565EA9C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link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rel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stylesheet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href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https://maxcdn.bootstrapcdn.com/bootstrap/3.3.7/css/bootstrap.min.css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1E63AB6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script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src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https://unpkg.com/sweetalert/dist/sweetalert.min.js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script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867425F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</w:p>
    <w:p w14:paraId="7C69D95A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?!= include('JavaScript')</w:t>
      </w:r>
      <w:proofErr w:type="gramStart"/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; ?</w:t>
      </w:r>
      <w:proofErr w:type="gramEnd"/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&gt; </w:t>
      </w:r>
      <w:r w:rsidRPr="00A0725F">
        <w:rPr>
          <w:rFonts w:ascii="Consolas" w:eastAsia="Times New Roman" w:hAnsi="Consolas" w:cs="Times New Roman"/>
          <w:color w:val="137333"/>
          <w:sz w:val="20"/>
          <w:szCs w:val="20"/>
        </w:rPr>
        <w:t>&lt;!-- See JavaScript.html file --&gt;</w:t>
      </w:r>
    </w:p>
    <w:p w14:paraId="03C43D4C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?!= include('CSS')</w:t>
      </w:r>
      <w:proofErr w:type="gramStart"/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; ?</w:t>
      </w:r>
      <w:proofErr w:type="gramEnd"/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&gt; </w:t>
      </w:r>
      <w:r w:rsidRPr="00A0725F">
        <w:rPr>
          <w:rFonts w:ascii="Consolas" w:eastAsia="Times New Roman" w:hAnsi="Consolas" w:cs="Times New Roman"/>
          <w:color w:val="137333"/>
          <w:sz w:val="20"/>
          <w:szCs w:val="20"/>
        </w:rPr>
        <w:t>&lt;!-- See CSS.html file --&gt;</w:t>
      </w:r>
    </w:p>
    <w:p w14:paraId="1A7039CB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hea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E65E887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</w:p>
    <w:p w14:paraId="06965D56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ody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onloa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proofErr w:type="gramStart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createStreetDropdown</w:t>
      </w:r>
      <w:proofErr w:type="spellEnd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(</w:t>
      </w:r>
      <w:proofErr w:type="gramEnd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)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1875AFF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loginDisplay</w:t>
      </w:r>
      <w:proofErr w:type="spellEnd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loginDisplay</w:t>
      </w:r>
      <w:proofErr w:type="spellEnd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0BACFAA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?!= include('</w:t>
      </w:r>
      <w:proofErr w:type="spellStart"/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loginDisplay</w:t>
      </w:r>
      <w:proofErr w:type="spellEnd"/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')</w:t>
      </w:r>
      <w:proofErr w:type="gramStart"/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; ?</w:t>
      </w:r>
      <w:proofErr w:type="gramEnd"/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&gt;</w:t>
      </w:r>
    </w:p>
    <w:p w14:paraId="29BD7D3C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lastRenderedPageBreak/>
        <w:t>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57A1D6B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18C77BAC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proofErr w:type="gramStart"/>
      <w:r w:rsidRPr="00A0725F">
        <w:rPr>
          <w:rFonts w:ascii="Consolas" w:eastAsia="Times New Roman" w:hAnsi="Consolas" w:cs="Times New Roman"/>
          <w:color w:val="137333"/>
          <w:sz w:val="20"/>
          <w:szCs w:val="20"/>
        </w:rPr>
        <w:t>&lt;!----------</w:t>
      </w:r>
      <w:proofErr w:type="gramEnd"/>
      <w:r w:rsidRPr="00A0725F">
        <w:rPr>
          <w:rFonts w:ascii="Consolas" w:eastAsia="Times New Roman" w:hAnsi="Consolas" w:cs="Times New Roman"/>
          <w:color w:val="137333"/>
          <w:sz w:val="20"/>
          <w:szCs w:val="20"/>
        </w:rPr>
        <w:t> DISPLAY AFTER LOGIN (ROLE: ADMIN) -----------------&gt;</w:t>
      </w:r>
    </w:p>
    <w:p w14:paraId="37E03B3E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container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styl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gramStart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display:none</w:t>
      </w:r>
      <w:proofErr w:type="gramEnd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adminDisplay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304D977C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</w:p>
    <w:p w14:paraId="2BB94158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A0725F">
        <w:rPr>
          <w:rFonts w:ascii="Consolas" w:eastAsia="Times New Roman" w:hAnsi="Consolas" w:cs="Times New Roman"/>
          <w:color w:val="137333"/>
          <w:sz w:val="20"/>
          <w:szCs w:val="20"/>
        </w:rPr>
        <w:t>&lt;!----</w:t>
      </w:r>
      <w:proofErr w:type="gramEnd"/>
      <w:r w:rsidRPr="00A0725F">
        <w:rPr>
          <w:rFonts w:ascii="Consolas" w:eastAsia="Times New Roman" w:hAnsi="Consolas" w:cs="Times New Roman"/>
          <w:color w:val="137333"/>
          <w:sz w:val="20"/>
          <w:szCs w:val="20"/>
        </w:rPr>
        <w:t> Nav Bar -------------&gt;</w:t>
      </w:r>
    </w:p>
    <w:p w14:paraId="7D0CA9E0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nav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nav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9DDFF91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button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btn-nav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onclick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gramStart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managePayment(</w:t>
      </w:r>
      <w:proofErr w:type="gramEnd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)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4A24DFF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Manage Payment</w:t>
      </w:r>
    </w:p>
    <w:p w14:paraId="6196EDD3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62EAEB6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button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btn-nav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onclick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gramStart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openResident(</w:t>
      </w:r>
      <w:proofErr w:type="gramEnd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)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7F16E01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Manage Resident</w:t>
      </w:r>
    </w:p>
    <w:p w14:paraId="0416202B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FDCB237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button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btn-nav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onclick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gramStart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openClerk(</w:t>
      </w:r>
      <w:proofErr w:type="gramEnd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)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30ADC258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Manage Clerk</w:t>
      </w:r>
    </w:p>
    <w:p w14:paraId="1505860F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FF4A9FF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button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btn-nav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onclick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gramStart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changeAdminPw(</w:t>
      </w:r>
      <w:proofErr w:type="gramEnd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)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382A461F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Change Password</w:t>
      </w:r>
    </w:p>
    <w:p w14:paraId="48D0ECBA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21670C4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button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btn-nav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onclick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gramStart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LogOut(</w:t>
      </w:r>
      <w:proofErr w:type="gramEnd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)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1F0D6D7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Log </w:t>
      </w:r>
      <w:proofErr w:type="gramStart"/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out</w:t>
      </w:r>
      <w:proofErr w:type="gramEnd"/>
    </w:p>
    <w:p w14:paraId="0F6E9C19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1672215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C93568D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0B6C0750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A0725F">
        <w:rPr>
          <w:rFonts w:ascii="Consolas" w:eastAsia="Times New Roman" w:hAnsi="Consolas" w:cs="Times New Roman"/>
          <w:color w:val="137333"/>
          <w:sz w:val="20"/>
          <w:szCs w:val="20"/>
        </w:rPr>
        <w:t>&lt;!-----</w:t>
      </w:r>
      <w:proofErr w:type="gramEnd"/>
      <w:r w:rsidRPr="00A0725F">
        <w:rPr>
          <w:rFonts w:ascii="Consolas" w:eastAsia="Times New Roman" w:hAnsi="Consolas" w:cs="Times New Roman"/>
          <w:color w:val="137333"/>
          <w:sz w:val="20"/>
          <w:szCs w:val="20"/>
        </w:rPr>
        <w:t> Manage Payment page will be shown here -----&gt;</w:t>
      </w:r>
    </w:p>
    <w:p w14:paraId="4A61425B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</w:p>
    <w:p w14:paraId="103B830A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</w:p>
    <w:p w14:paraId="561ED246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A0725F">
        <w:rPr>
          <w:rFonts w:ascii="Consolas" w:eastAsia="Times New Roman" w:hAnsi="Consolas" w:cs="Times New Roman"/>
          <w:color w:val="137333"/>
          <w:sz w:val="20"/>
          <w:szCs w:val="20"/>
        </w:rPr>
        <w:t>&lt;!----</w:t>
      </w:r>
      <w:proofErr w:type="gramEnd"/>
      <w:r w:rsidRPr="00A0725F">
        <w:rPr>
          <w:rFonts w:ascii="Consolas" w:eastAsia="Times New Roman" w:hAnsi="Consolas" w:cs="Times New Roman"/>
          <w:color w:val="137333"/>
          <w:sz w:val="20"/>
          <w:szCs w:val="20"/>
        </w:rPr>
        <w:t> MANAGE RESIDENT -------------&gt;</w:t>
      </w:r>
    </w:p>
    <w:p w14:paraId="7775B7BE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styl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gramStart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display:none</w:t>
      </w:r>
      <w:proofErr w:type="gramEnd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resDetailsDisplay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resDetailsDisplay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A16FEF0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container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F3F3466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h1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text-center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Manage Resident Detail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h1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6CA0699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proofErr w:type="spellStart"/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r</w:t>
      </w:r>
      <w:proofErr w:type="spellEnd"/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F6BD161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row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464C601D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col-md-8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B100542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?!= include('</w:t>
      </w:r>
      <w:proofErr w:type="spellStart"/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DataTable</w:t>
      </w:r>
      <w:proofErr w:type="spellEnd"/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')</w:t>
      </w:r>
      <w:proofErr w:type="gramStart"/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; ?</w:t>
      </w:r>
      <w:proofErr w:type="gramEnd"/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&gt; </w:t>
      </w:r>
    </w:p>
    <w:p w14:paraId="30A6B52E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6817776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col-md-4 col-md-offset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FD0A3DD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?!= include('Form')</w:t>
      </w:r>
      <w:proofErr w:type="gramStart"/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; ?</w:t>
      </w:r>
      <w:proofErr w:type="gramEnd"/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&gt; </w:t>
      </w:r>
    </w:p>
    <w:p w14:paraId="722B1F63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proofErr w:type="spellStart"/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r</w:t>
      </w:r>
      <w:proofErr w:type="spellEnd"/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&lt;</w:t>
      </w:r>
      <w:proofErr w:type="spellStart"/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r</w:t>
      </w:r>
      <w:proofErr w:type="spellEnd"/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B600B74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output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EA44FF6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09C5CB7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</w:p>
    <w:p w14:paraId="399DDC35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8159D51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04111E0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</w:t>
      </w:r>
    </w:p>
    <w:p w14:paraId="0B57BC7C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A0725F">
        <w:rPr>
          <w:rFonts w:ascii="Consolas" w:eastAsia="Times New Roman" w:hAnsi="Consolas" w:cs="Times New Roman"/>
          <w:color w:val="137333"/>
          <w:sz w:val="20"/>
          <w:szCs w:val="20"/>
        </w:rPr>
        <w:t>&lt;!----</w:t>
      </w:r>
      <w:proofErr w:type="gramEnd"/>
      <w:r w:rsidRPr="00A0725F">
        <w:rPr>
          <w:rFonts w:ascii="Consolas" w:eastAsia="Times New Roman" w:hAnsi="Consolas" w:cs="Times New Roman"/>
          <w:color w:val="137333"/>
          <w:sz w:val="20"/>
          <w:szCs w:val="20"/>
        </w:rPr>
        <w:t> MANAGE CLERK -------------&gt;</w:t>
      </w:r>
    </w:p>
    <w:p w14:paraId="3FE68922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styl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gramStart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display:none</w:t>
      </w:r>
      <w:proofErr w:type="gramEnd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clerkDetailsDisplay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clerkDetailsDisplay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A27BE03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lastRenderedPageBreak/>
        <w:t>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container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31B138B5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h1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text-center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Manage Clerk Detail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h1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6D93365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proofErr w:type="spellStart"/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r</w:t>
      </w:r>
      <w:proofErr w:type="spellEnd"/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5959A03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row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742235B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col-md-8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F5331BA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?!= include('</w:t>
      </w:r>
      <w:proofErr w:type="spellStart"/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ClerkDataTable</w:t>
      </w:r>
      <w:proofErr w:type="spellEnd"/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')</w:t>
      </w:r>
      <w:proofErr w:type="gramStart"/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; ?</w:t>
      </w:r>
      <w:proofErr w:type="gramEnd"/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&gt; </w:t>
      </w:r>
    </w:p>
    <w:p w14:paraId="55A773FA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4191BA2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col-md-4 col-md-offset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245D937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?!= include('</w:t>
      </w:r>
      <w:proofErr w:type="spellStart"/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ClerkForm</w:t>
      </w:r>
      <w:proofErr w:type="spellEnd"/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')</w:t>
      </w:r>
      <w:proofErr w:type="gramStart"/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; ?</w:t>
      </w:r>
      <w:proofErr w:type="gramEnd"/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&gt; </w:t>
      </w:r>
    </w:p>
    <w:p w14:paraId="6CAAD1C5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proofErr w:type="spellStart"/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r</w:t>
      </w:r>
      <w:proofErr w:type="spellEnd"/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&lt;</w:t>
      </w:r>
      <w:proofErr w:type="spellStart"/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r</w:t>
      </w:r>
      <w:proofErr w:type="spellEnd"/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03E54A5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output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242354E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103B272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</w:t>
      </w:r>
    </w:p>
    <w:p w14:paraId="65E1B9B2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F9DCC4A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3B2F892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</w:p>
    <w:p w14:paraId="03F6A9AC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</w:p>
    <w:p w14:paraId="28D7DA8B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</w:p>
    <w:p w14:paraId="7BE7BCAA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A0725F">
        <w:rPr>
          <w:rFonts w:ascii="Consolas" w:eastAsia="Times New Roman" w:hAnsi="Consolas" w:cs="Times New Roman"/>
          <w:color w:val="137333"/>
          <w:sz w:val="20"/>
          <w:szCs w:val="20"/>
        </w:rPr>
        <w:t>&lt;!----</w:t>
      </w:r>
      <w:proofErr w:type="gramEnd"/>
      <w:r w:rsidRPr="00A0725F">
        <w:rPr>
          <w:rFonts w:ascii="Consolas" w:eastAsia="Times New Roman" w:hAnsi="Consolas" w:cs="Times New Roman"/>
          <w:color w:val="137333"/>
          <w:sz w:val="20"/>
          <w:szCs w:val="20"/>
        </w:rPr>
        <w:t> CHANGE PASSWORD (ADMIN) -------------&gt;</w:t>
      </w:r>
    </w:p>
    <w:p w14:paraId="043DD27A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styl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gramStart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display:none</w:t>
      </w:r>
      <w:proofErr w:type="gramEnd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changeAdminPw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changeAdminPw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2C04A97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container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35FA6C81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h1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text-center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Change Passwor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h1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3216F0C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proofErr w:type="spellStart"/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r</w:t>
      </w:r>
      <w:proofErr w:type="spellEnd"/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4AE0591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col-lg col-md </w:t>
      </w:r>
      <w:proofErr w:type="spellStart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changepw</w:t>
      </w:r>
      <w:proofErr w:type="spellEnd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-box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31835DC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form-pw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2D71CE1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styl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gramStart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display:none</w:t>
      </w:r>
      <w:proofErr w:type="gramEnd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changeAdminPwSuccess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alert alert-success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rol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alert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17BA335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Password changed!</w:t>
      </w:r>
    </w:p>
    <w:p w14:paraId="4F30D5F6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F8D2792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styl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gramStart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display:none</w:t>
      </w:r>
      <w:proofErr w:type="gramEnd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changeAdminPwFail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alert alert-danger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rol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alert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533C06B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Failed to change password! Please try again!</w:t>
      </w:r>
    </w:p>
    <w:p w14:paraId="2D697B13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42A35634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form-group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F2EDB9D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label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for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currentPw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Current Passwor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label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3ABDDE5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input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password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form-control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currentAdminPw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nam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currentAdminPw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titl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Current password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placeholder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Enter current password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require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436C5516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E08FDFE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form-group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A04BA50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label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for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password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New Passwor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label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26C5C04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input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password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form-control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newAdminPw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nam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newAdminPw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placeholder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Enter new password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require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212CDD5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66F500E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form-group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75EDD3C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label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for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password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Confirm New Passwor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label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D5A30D3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lastRenderedPageBreak/>
        <w:t>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input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password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form-control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confirmAdminPw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nam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confirmAdminPw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placeholder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Re-enter new password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require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80FC307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FB9BC1B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43724C79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proofErr w:type="gramStart"/>
      <w:r w:rsidRPr="00A0725F">
        <w:rPr>
          <w:rFonts w:ascii="Consolas" w:eastAsia="Times New Roman" w:hAnsi="Consolas" w:cs="Times New Roman"/>
          <w:color w:val="137333"/>
          <w:sz w:val="20"/>
          <w:szCs w:val="20"/>
        </w:rPr>
        <w:t>&lt;!--</w:t>
      </w:r>
      <w:proofErr w:type="gramEnd"/>
      <w:r w:rsidRPr="00A0725F">
        <w:rPr>
          <w:rFonts w:ascii="Consolas" w:eastAsia="Times New Roman" w:hAnsi="Consolas" w:cs="Times New Roman"/>
          <w:color w:val="137333"/>
          <w:sz w:val="20"/>
          <w:szCs w:val="20"/>
        </w:rPr>
        <w:t> Button trigger modal --&gt;</w:t>
      </w:r>
    </w:p>
    <w:p w14:paraId="12EC90C2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button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btn btn-primary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data-toggl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modal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data-target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#modalAdminChangePw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87A0AF1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Change Password</w:t>
      </w:r>
    </w:p>
    <w:p w14:paraId="1D027653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2821F87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55003B8F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proofErr w:type="gramStart"/>
      <w:r w:rsidRPr="00A0725F">
        <w:rPr>
          <w:rFonts w:ascii="Consolas" w:eastAsia="Times New Roman" w:hAnsi="Consolas" w:cs="Times New Roman"/>
          <w:color w:val="137333"/>
          <w:sz w:val="20"/>
          <w:szCs w:val="20"/>
        </w:rPr>
        <w:t>&lt;!--</w:t>
      </w:r>
      <w:proofErr w:type="gramEnd"/>
      <w:r w:rsidRPr="00A0725F">
        <w:rPr>
          <w:rFonts w:ascii="Consolas" w:eastAsia="Times New Roman" w:hAnsi="Consolas" w:cs="Times New Roman"/>
          <w:color w:val="137333"/>
          <w:sz w:val="20"/>
          <w:szCs w:val="20"/>
        </w:rPr>
        <w:t> Modal --&gt;</w:t>
      </w:r>
    </w:p>
    <w:p w14:paraId="04F9BBAA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modal fade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modalAdminChangePw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tabindex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-1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rol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dialog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aria-labelledby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exampleModalCenterTitle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aria-hidden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true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BA123A6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modal-dialog modal-dialog-centered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rol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document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FE18EAA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modal-content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3B2AF73C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modal-header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A5B8CCA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h3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modal-title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exampleModalLongTitle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Change Passwor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h3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53512FA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button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close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data-dismi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modal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aria-label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Close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025C263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span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aria-hidden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true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&amp;times;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span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439F00F8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45F4FBFE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2741597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modal-body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A6D254A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p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Are you sure you want to change password? This action cannot be undone.</w:t>
      </w:r>
    </w:p>
    <w:p w14:paraId="683C3CC8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9F4A7A2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modal-footer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9CFF007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button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btn btn-secondary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data-dismi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modal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Cancel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938383F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button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btn btn-primary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data-dismi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modal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onclick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changeAdminPassword()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Confirm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CD2C4D2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CD57066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345D72B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95C457D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3E2C771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E0A1DC9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</w:t>
      </w:r>
    </w:p>
    <w:p w14:paraId="3525526E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</w:t>
      </w:r>
    </w:p>
    <w:p w14:paraId="73D81874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442F19D2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DFE548B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0FE4EBD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</w:p>
    <w:p w14:paraId="371F4DE7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</w:p>
    <w:p w14:paraId="46FC54F6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proofErr w:type="gramStart"/>
      <w:r w:rsidRPr="00A0725F">
        <w:rPr>
          <w:rFonts w:ascii="Consolas" w:eastAsia="Times New Roman" w:hAnsi="Consolas" w:cs="Times New Roman"/>
          <w:color w:val="137333"/>
          <w:sz w:val="20"/>
          <w:szCs w:val="20"/>
        </w:rPr>
        <w:t>&lt;!------------</w:t>
      </w:r>
      <w:proofErr w:type="gramEnd"/>
      <w:r w:rsidRPr="00A0725F">
        <w:rPr>
          <w:rFonts w:ascii="Consolas" w:eastAsia="Times New Roman" w:hAnsi="Consolas" w:cs="Times New Roman"/>
          <w:color w:val="137333"/>
          <w:sz w:val="20"/>
          <w:szCs w:val="20"/>
        </w:rPr>
        <w:t> DISPLAY AFTER LOGIN (ROLE: CLERK) -------------&gt;</w:t>
      </w:r>
    </w:p>
    <w:p w14:paraId="59542F97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container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styl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gramStart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display:none</w:t>
      </w:r>
      <w:proofErr w:type="gramEnd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clerkDisplay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DB2A5FA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</w:p>
    <w:p w14:paraId="19960D70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lastRenderedPageBreak/>
        <w:t>        </w:t>
      </w:r>
      <w:proofErr w:type="gramStart"/>
      <w:r w:rsidRPr="00A0725F">
        <w:rPr>
          <w:rFonts w:ascii="Consolas" w:eastAsia="Times New Roman" w:hAnsi="Consolas" w:cs="Times New Roman"/>
          <w:color w:val="137333"/>
          <w:sz w:val="20"/>
          <w:szCs w:val="20"/>
        </w:rPr>
        <w:t>&lt;!----</w:t>
      </w:r>
      <w:proofErr w:type="gramEnd"/>
      <w:r w:rsidRPr="00A0725F">
        <w:rPr>
          <w:rFonts w:ascii="Consolas" w:eastAsia="Times New Roman" w:hAnsi="Consolas" w:cs="Times New Roman"/>
          <w:color w:val="137333"/>
          <w:sz w:val="20"/>
          <w:szCs w:val="20"/>
        </w:rPr>
        <w:t> Nav Bar -------------&gt;</w:t>
      </w:r>
    </w:p>
    <w:p w14:paraId="2C8E3C35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nav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nav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7A891C5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button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btn-nav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onclick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gramStart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managePayment(</w:t>
      </w:r>
      <w:proofErr w:type="gramEnd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)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48ED2E93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Manage Payment</w:t>
      </w:r>
    </w:p>
    <w:p w14:paraId="4E20887B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120B0AC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button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btn-nav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onclick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gramStart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changeClerkPw(</w:t>
      </w:r>
      <w:proofErr w:type="gramEnd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)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E269617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Change Password</w:t>
      </w:r>
    </w:p>
    <w:p w14:paraId="5958E7DD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42C3FEB3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button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btn-nav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onclick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gramStart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LogOut(</w:t>
      </w:r>
      <w:proofErr w:type="gramEnd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)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40EE4B4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Log </w:t>
      </w:r>
      <w:proofErr w:type="gramStart"/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out</w:t>
      </w:r>
      <w:proofErr w:type="gramEnd"/>
    </w:p>
    <w:p w14:paraId="7A68B8C2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E84F5EC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DDB138E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</w:t>
      </w:r>
    </w:p>
    <w:p w14:paraId="088A30F7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</w:p>
    <w:p w14:paraId="3885294E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A0725F">
        <w:rPr>
          <w:rFonts w:ascii="Consolas" w:eastAsia="Times New Roman" w:hAnsi="Consolas" w:cs="Times New Roman"/>
          <w:color w:val="137333"/>
          <w:sz w:val="20"/>
          <w:szCs w:val="20"/>
        </w:rPr>
        <w:t>&lt;!-----</w:t>
      </w:r>
      <w:proofErr w:type="gramEnd"/>
      <w:r w:rsidRPr="00A0725F">
        <w:rPr>
          <w:rFonts w:ascii="Consolas" w:eastAsia="Times New Roman" w:hAnsi="Consolas" w:cs="Times New Roman"/>
          <w:color w:val="137333"/>
          <w:sz w:val="20"/>
          <w:szCs w:val="20"/>
        </w:rPr>
        <w:t> Manage Payment page will be shown here -----&gt;</w:t>
      </w:r>
    </w:p>
    <w:p w14:paraId="678E6A4D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</w:p>
    <w:p w14:paraId="5D910B6D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</w:p>
    <w:p w14:paraId="20702D51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A0725F">
        <w:rPr>
          <w:rFonts w:ascii="Consolas" w:eastAsia="Times New Roman" w:hAnsi="Consolas" w:cs="Times New Roman"/>
          <w:color w:val="137333"/>
          <w:sz w:val="20"/>
          <w:szCs w:val="20"/>
        </w:rPr>
        <w:t>&lt;!----</w:t>
      </w:r>
      <w:proofErr w:type="gramEnd"/>
      <w:r w:rsidRPr="00A0725F">
        <w:rPr>
          <w:rFonts w:ascii="Consolas" w:eastAsia="Times New Roman" w:hAnsi="Consolas" w:cs="Times New Roman"/>
          <w:color w:val="137333"/>
          <w:sz w:val="20"/>
          <w:szCs w:val="20"/>
        </w:rPr>
        <w:t> CHANGE PASSWORD (CLERK) -------------&gt;</w:t>
      </w:r>
    </w:p>
    <w:p w14:paraId="0A87324E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</w:p>
    <w:p w14:paraId="7FA17E73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styl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gramStart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display:none</w:t>
      </w:r>
      <w:proofErr w:type="gramEnd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changeClerkPw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changeClerkPw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17CF0BE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container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12CA9AC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h1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text-center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Change Passwor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h1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976270B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proofErr w:type="spellStart"/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r</w:t>
      </w:r>
      <w:proofErr w:type="spellEnd"/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4C498A1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col-lg col-md </w:t>
      </w:r>
      <w:proofErr w:type="spellStart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changepw</w:t>
      </w:r>
      <w:proofErr w:type="spellEnd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-box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52024D7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form-pw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4D322977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styl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gramStart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display:none</w:t>
      </w:r>
      <w:proofErr w:type="gramEnd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changeClerkPwSuccess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alert alert-success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rol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alert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86DA083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Password changed!</w:t>
      </w:r>
    </w:p>
    <w:p w14:paraId="40B372BE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3F45C2DB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styl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gramStart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display:none</w:t>
      </w:r>
      <w:proofErr w:type="gramEnd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changeClerkPwFail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alert alert-danger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rol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alert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251319C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Failed to change password! Please try again!</w:t>
      </w:r>
    </w:p>
    <w:p w14:paraId="2FE916A6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C16A437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form-group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BA69784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label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for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currentPw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Current Passwor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label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310F6C02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input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password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form-control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currentClerkPw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nam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currentClerkPw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titl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Current password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placeholder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Enter current password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require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37AF6663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EF7BFC0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form-group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1841625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label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for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password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New Passwor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label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3526AC6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input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password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form-control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newClerkPw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nam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newClerkPw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placeholder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Enter new password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require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BD705E6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30A0578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form-group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280C048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label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for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password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Confirm New Passwor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label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05D7562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lastRenderedPageBreak/>
        <w:t>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input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password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form-control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confirmClerkPw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nam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confirmClerkPw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placeholder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Re-enter new password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require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C6CE14F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80C49BA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</w:p>
    <w:p w14:paraId="2A752503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proofErr w:type="gramStart"/>
      <w:r w:rsidRPr="00A0725F">
        <w:rPr>
          <w:rFonts w:ascii="Consolas" w:eastAsia="Times New Roman" w:hAnsi="Consolas" w:cs="Times New Roman"/>
          <w:color w:val="137333"/>
          <w:sz w:val="20"/>
          <w:szCs w:val="20"/>
        </w:rPr>
        <w:t>&lt;!--</w:t>
      </w:r>
      <w:proofErr w:type="gramEnd"/>
      <w:r w:rsidRPr="00A0725F">
        <w:rPr>
          <w:rFonts w:ascii="Consolas" w:eastAsia="Times New Roman" w:hAnsi="Consolas" w:cs="Times New Roman"/>
          <w:color w:val="137333"/>
          <w:sz w:val="20"/>
          <w:szCs w:val="20"/>
        </w:rPr>
        <w:t> Button trigger modal --&gt;</w:t>
      </w:r>
    </w:p>
    <w:p w14:paraId="6B199FA8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button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btn btn-primary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data-toggl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modal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data-target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#modalClerkChangePw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10ED961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Change Password</w:t>
      </w:r>
    </w:p>
    <w:p w14:paraId="41B64710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8D10F13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573C12B5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proofErr w:type="gramStart"/>
      <w:r w:rsidRPr="00A0725F">
        <w:rPr>
          <w:rFonts w:ascii="Consolas" w:eastAsia="Times New Roman" w:hAnsi="Consolas" w:cs="Times New Roman"/>
          <w:color w:val="137333"/>
          <w:sz w:val="20"/>
          <w:szCs w:val="20"/>
        </w:rPr>
        <w:t>&lt;!--</w:t>
      </w:r>
      <w:proofErr w:type="gramEnd"/>
      <w:r w:rsidRPr="00A0725F">
        <w:rPr>
          <w:rFonts w:ascii="Consolas" w:eastAsia="Times New Roman" w:hAnsi="Consolas" w:cs="Times New Roman"/>
          <w:color w:val="137333"/>
          <w:sz w:val="20"/>
          <w:szCs w:val="20"/>
        </w:rPr>
        <w:t> Modal --&gt;</w:t>
      </w:r>
    </w:p>
    <w:p w14:paraId="36A69C8C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modal fade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modalClerkChangePw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tabindex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-1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rol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dialog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aria-labelledby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exampleModalCenterTitle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aria-hidden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true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30D064D4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modal-dialog modal-dialog-centered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rol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document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45B8D4CF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modal-content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EC8E117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modal-header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B700BAA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h3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modal-title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exampleModalLongTitle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Change Passwor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h3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47C7091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button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close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data-dismi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modal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aria-label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Close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4F75586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span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aria-hidden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true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&amp;times;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span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F98D06A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4807170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E8CA423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modal-body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481B360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p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Are you sure you want to change password? This action cannot be undone.</w:t>
      </w:r>
    </w:p>
    <w:p w14:paraId="1ECB29A4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3094228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modal-footer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453BE09B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button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btn btn-secondary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data-dismi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modal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Cancel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5247FB0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button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btn btn-primary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data-dismi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modal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onclick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changeClerkPassword()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Confirm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4435390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5E97FE0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9DB6F92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4253FA8C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ABFA3C7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</w:p>
    <w:p w14:paraId="14FAD7BF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</w:t>
      </w:r>
    </w:p>
    <w:p w14:paraId="763374AE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F101D31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83C9C85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84D6B3D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</w:p>
    <w:p w14:paraId="7D17E397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proofErr w:type="gramStart"/>
      <w:r w:rsidRPr="00A0725F">
        <w:rPr>
          <w:rFonts w:ascii="Consolas" w:eastAsia="Times New Roman" w:hAnsi="Consolas" w:cs="Times New Roman"/>
          <w:color w:val="137333"/>
          <w:sz w:val="20"/>
          <w:szCs w:val="20"/>
        </w:rPr>
        <w:t>&lt;!----</w:t>
      </w:r>
      <w:proofErr w:type="gramEnd"/>
      <w:r w:rsidRPr="00A0725F">
        <w:rPr>
          <w:rFonts w:ascii="Consolas" w:eastAsia="Times New Roman" w:hAnsi="Consolas" w:cs="Times New Roman"/>
          <w:color w:val="137333"/>
          <w:sz w:val="20"/>
          <w:szCs w:val="20"/>
        </w:rPr>
        <w:t> MANAGE PAYMENT FOR BOTH ADMIN &amp; CLERK -------------&gt;</w:t>
      </w:r>
    </w:p>
    <w:p w14:paraId="18830F4B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style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gramStart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display:none</w:t>
      </w:r>
      <w:proofErr w:type="gramEnd"/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paymentDisplay"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paymentDisplay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6EE7866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container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358DDE30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h1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text-center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Manage Resident Payment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h1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E91981A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proofErr w:type="spellStart"/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r</w:t>
      </w:r>
      <w:proofErr w:type="spellEnd"/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284EDEB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lastRenderedPageBreak/>
        <w:t>  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?!= include('</w:t>
      </w:r>
      <w:proofErr w:type="spellStart"/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ManagePayment</w:t>
      </w:r>
      <w:proofErr w:type="spellEnd"/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')</w:t>
      </w:r>
      <w:proofErr w:type="gramStart"/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; ?</w:t>
      </w:r>
      <w:proofErr w:type="gramEnd"/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&gt;</w:t>
      </w:r>
    </w:p>
    <w:p w14:paraId="50A82D5B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</w:t>
      </w:r>
    </w:p>
    <w:p w14:paraId="5EE0E5DB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4DEEEAD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</w:p>
    <w:p w14:paraId="2777672C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script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src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https://ajax.googleapis.com/ajax/libs/jquery/3.2.1/jquery.min.js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script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ABDD46F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script</w:t>
      </w: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A0725F">
        <w:rPr>
          <w:rFonts w:ascii="Consolas" w:eastAsia="Times New Roman" w:hAnsi="Consolas" w:cs="Times New Roman"/>
          <w:color w:val="098591"/>
          <w:sz w:val="20"/>
          <w:szCs w:val="20"/>
        </w:rPr>
        <w:t>src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A0725F">
        <w:rPr>
          <w:rFonts w:ascii="Consolas" w:eastAsia="Times New Roman" w:hAnsi="Consolas" w:cs="Times New Roman"/>
          <w:color w:val="B31412"/>
          <w:sz w:val="20"/>
          <w:szCs w:val="20"/>
        </w:rPr>
        <w:t>"https://maxcdn.bootstrapcdn.com/bootstrap/3.3.7/js/bootstrap.min.js"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script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4F8B6ACF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</w:p>
    <w:p w14:paraId="328D61CA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    </w:t>
      </w:r>
    </w:p>
    <w:p w14:paraId="74ED4D02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C4043"/>
          <w:sz w:val="20"/>
          <w:szCs w:val="20"/>
        </w:rPr>
        <w:t>   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body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4EB042A2" w14:textId="77777777" w:rsidR="00A0725F" w:rsidRPr="00A0725F" w:rsidRDefault="00A0725F" w:rsidP="00A072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A0725F">
        <w:rPr>
          <w:rFonts w:ascii="Consolas" w:eastAsia="Times New Roman" w:hAnsi="Consolas" w:cs="Times New Roman"/>
          <w:color w:val="185ABC"/>
          <w:sz w:val="20"/>
          <w:szCs w:val="20"/>
        </w:rPr>
        <w:t>html</w:t>
      </w:r>
      <w:r w:rsidRPr="00A0725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26A23F2" w14:textId="77777777" w:rsidR="00192F09" w:rsidRDefault="00A0725F"/>
    <w:sectPr w:rsidR="00192F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wMLCwMDO2MDC1tDBQ0lEKTi0uzszPAykwrAUA0U6LACwAAAA="/>
  </w:docVars>
  <w:rsids>
    <w:rsidRoot w:val="00A0725F"/>
    <w:rsid w:val="000C36FB"/>
    <w:rsid w:val="0051232B"/>
    <w:rsid w:val="00A0725F"/>
    <w:rsid w:val="00F63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F98E22"/>
  <w15:chartTrackingRefBased/>
  <w15:docId w15:val="{343F19F9-CF6E-4976-A617-ACEEB3754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A072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139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86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8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4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7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0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7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8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7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3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0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4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5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7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2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9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5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1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9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7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75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12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75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6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1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4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53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8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1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4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0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5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3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1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0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6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2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1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8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6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3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0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9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4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4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2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74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1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0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6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1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0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4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3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7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54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7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1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0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9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74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8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97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0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9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9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0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52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9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2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0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06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9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3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1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75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6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1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3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3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5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1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1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9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8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7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9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8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0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8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3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6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7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9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5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4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2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2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6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5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10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2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6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1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2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4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1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0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0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795</Words>
  <Characters>10232</Characters>
  <Application>Microsoft Office Word</Application>
  <DocSecurity>0</DocSecurity>
  <Lines>85</Lines>
  <Paragraphs>24</Paragraphs>
  <ScaleCrop>false</ScaleCrop>
  <Company/>
  <LinksUpToDate>false</LinksUpToDate>
  <CharactersWithSpaces>1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HA YAH YIE</dc:creator>
  <cp:keywords/>
  <dc:description/>
  <cp:lastModifiedBy>NICOLE HA YAH YIE</cp:lastModifiedBy>
  <cp:revision>1</cp:revision>
  <dcterms:created xsi:type="dcterms:W3CDTF">2021-06-25T07:48:00Z</dcterms:created>
  <dcterms:modified xsi:type="dcterms:W3CDTF">2021-06-25T07:49:00Z</dcterms:modified>
</cp:coreProperties>
</file>